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992"/>
        <w:gridCol w:w="1418"/>
        <w:gridCol w:w="1984"/>
        <w:gridCol w:w="1559"/>
        <w:gridCol w:w="1696"/>
      </w:tblGrid>
      <w:tr w:rsidR="0067516F" w:rsidRPr="0067516F" w14:paraId="5D2BA970" w14:textId="170C5DBF" w:rsidTr="0067516F">
        <w:tc>
          <w:tcPr>
            <w:tcW w:w="1413" w:type="dxa"/>
          </w:tcPr>
          <w:p w14:paraId="2737F842" w14:textId="7B11AAD8" w:rsidR="006C4F37" w:rsidRPr="0067516F" w:rsidRDefault="006C4F37" w:rsidP="0067516F">
            <w:pPr>
              <w:spacing w:before="12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  <w:r w:rsidRPr="0067516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  <w:t>Unvanı, Adı ve Soyadı</w:t>
            </w:r>
          </w:p>
        </w:tc>
        <w:tc>
          <w:tcPr>
            <w:tcW w:w="992" w:type="dxa"/>
          </w:tcPr>
          <w:p w14:paraId="293BB586" w14:textId="0D557504" w:rsidR="006C4F37" w:rsidRPr="0067516F" w:rsidRDefault="006C4F3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  <w:r w:rsidRPr="0067516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  <w:t xml:space="preserve">E-posta </w:t>
            </w:r>
          </w:p>
        </w:tc>
        <w:tc>
          <w:tcPr>
            <w:tcW w:w="1418" w:type="dxa"/>
          </w:tcPr>
          <w:p w14:paraId="72AF9C56" w14:textId="153B58C7" w:rsidR="006C4F37" w:rsidRPr="0067516F" w:rsidRDefault="006C4F3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  <w:r w:rsidRPr="0067516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  <w:t>Online-link</w:t>
            </w:r>
          </w:p>
        </w:tc>
        <w:tc>
          <w:tcPr>
            <w:tcW w:w="1984" w:type="dxa"/>
          </w:tcPr>
          <w:p w14:paraId="560D7418" w14:textId="544ED525" w:rsidR="006C4F37" w:rsidRPr="0067516F" w:rsidRDefault="006C4F3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  <w:r w:rsidRPr="0067516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  <w:t>Çalışma Alanları</w:t>
            </w:r>
          </w:p>
        </w:tc>
        <w:tc>
          <w:tcPr>
            <w:tcW w:w="1559" w:type="dxa"/>
          </w:tcPr>
          <w:p w14:paraId="7A2E0D17" w14:textId="583FF3C6" w:rsidR="006C4F37" w:rsidRPr="0067516F" w:rsidRDefault="006C4F3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  <w:r w:rsidRPr="0067516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  <w:t>Yüksek Lisans</w:t>
            </w:r>
          </w:p>
        </w:tc>
        <w:tc>
          <w:tcPr>
            <w:tcW w:w="1696" w:type="dxa"/>
          </w:tcPr>
          <w:p w14:paraId="50751E1C" w14:textId="4815D951" w:rsidR="006C4F37" w:rsidRPr="0067516F" w:rsidRDefault="006C4F3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  <w:r w:rsidRPr="0067516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  <w:t>Doktora</w:t>
            </w:r>
          </w:p>
        </w:tc>
      </w:tr>
      <w:tr w:rsidR="0067516F" w:rsidRPr="0067516F" w14:paraId="7869A1B4" w14:textId="3810FB14" w:rsidTr="0067516F">
        <w:tc>
          <w:tcPr>
            <w:tcW w:w="1413" w:type="dxa"/>
          </w:tcPr>
          <w:p w14:paraId="6F101D07" w14:textId="7DCD637C" w:rsidR="006C4F37" w:rsidRPr="0067516F" w:rsidRDefault="006C4F37" w:rsidP="0067516F">
            <w:pPr>
              <w:spacing w:before="12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  <w:r w:rsidRPr="0067516F"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  <w:t>PROF. DR. AVADİS S. HACINLIYAN</w:t>
            </w:r>
          </w:p>
        </w:tc>
        <w:tc>
          <w:tcPr>
            <w:tcW w:w="992" w:type="dxa"/>
          </w:tcPr>
          <w:p w14:paraId="58369299" w14:textId="78EA7BBB" w:rsidR="006C4F37" w:rsidRPr="0067516F" w:rsidRDefault="008C06C1" w:rsidP="006C4F3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hyperlink r:id="rId4" w:history="1">
              <w:r w:rsidR="006C4F37" w:rsidRPr="0067516F">
                <w:rPr>
                  <w:rStyle w:val="Hyperlink"/>
                  <w:rFonts w:ascii="Times New Roman" w:hAnsi="Times New Roman" w:cs="Times New Roman"/>
                  <w:sz w:val="18"/>
                  <w:szCs w:val="18"/>
                  <w:shd w:val="clear" w:color="auto" w:fill="FFFFFF"/>
                </w:rPr>
                <w:t>ahacinliyan@yeditepe.edu.tr</w:t>
              </w:r>
            </w:hyperlink>
            <w:r w:rsidR="006C4F37" w:rsidRPr="0067516F">
              <w:rPr>
                <w:rFonts w:ascii="Times New Roman" w:hAnsi="Times New Roman" w:cs="Times New Roman"/>
                <w:color w:val="1E1E1E"/>
                <w:sz w:val="18"/>
                <w:szCs w:val="18"/>
                <w:shd w:val="clear" w:color="auto" w:fill="FFFFFF"/>
              </w:rPr>
              <w:t xml:space="preserve"> </w:t>
            </w:r>
          </w:p>
        </w:tc>
        <w:tc>
          <w:tcPr>
            <w:tcW w:w="1418" w:type="dxa"/>
          </w:tcPr>
          <w:p w14:paraId="40A2D791" w14:textId="510F3A47" w:rsidR="006C4F37" w:rsidRPr="008C06C1" w:rsidRDefault="008C06C1" w:rsidP="006C4F3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hyperlink r:id="rId5" w:tgtFrame="_blank" w:history="1">
              <w:r w:rsidRPr="008C06C1">
                <w:rPr>
                  <w:rStyle w:val="Hyperlink"/>
                  <w:rFonts w:ascii="Arial" w:hAnsi="Arial" w:cs="Arial"/>
                  <w:color w:val="1155CC"/>
                  <w:sz w:val="18"/>
                  <w:szCs w:val="18"/>
                  <w:shd w:val="clear" w:color="auto" w:fill="FFFFFF"/>
                </w:rPr>
                <w:t>https://meet.google.com/mme-gdop-pwd</w:t>
              </w:r>
            </w:hyperlink>
          </w:p>
        </w:tc>
        <w:tc>
          <w:tcPr>
            <w:tcW w:w="1984" w:type="dxa"/>
          </w:tcPr>
          <w:p w14:paraId="4234A34D" w14:textId="43FB4FE9" w:rsidR="006C4F37" w:rsidRPr="0067516F" w:rsidRDefault="00520B46" w:rsidP="00FC0A3D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oğrusal Olmayan Dinamik Sistemler ve</w:t>
            </w:r>
            <w:r w:rsidR="00FC0A3D"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Kaotik Davranış, İstatiksel Fizik, Matematiksel</w:t>
            </w:r>
            <w:r w:rsidR="00FC0A3D"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Fizik</w:t>
            </w:r>
          </w:p>
        </w:tc>
        <w:tc>
          <w:tcPr>
            <w:tcW w:w="1559" w:type="dxa"/>
          </w:tcPr>
          <w:p w14:paraId="7E2B4856" w14:textId="14AD053E" w:rsidR="006C4F37" w:rsidRPr="0067516F" w:rsidRDefault="00520B46" w:rsidP="006C4F3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proofErr w:type="spellStart"/>
            <w:r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Universit</w:t>
            </w:r>
            <w:r w:rsidR="0067516F"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y</w:t>
            </w:r>
            <w:proofErr w:type="spellEnd"/>
            <w:r w:rsidR="006C4F37"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of Chicago, 1968</w:t>
            </w:r>
          </w:p>
        </w:tc>
        <w:tc>
          <w:tcPr>
            <w:tcW w:w="1696" w:type="dxa"/>
          </w:tcPr>
          <w:p w14:paraId="7E7CFF1C" w14:textId="7700FBCB" w:rsidR="006C4F37" w:rsidRPr="0067516F" w:rsidRDefault="006C4F37" w:rsidP="006C4F3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proofErr w:type="spellStart"/>
            <w:r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University</w:t>
            </w:r>
            <w:proofErr w:type="spellEnd"/>
            <w:r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of Chicago, 1971</w:t>
            </w:r>
          </w:p>
        </w:tc>
      </w:tr>
      <w:tr w:rsidR="0067516F" w:rsidRPr="0067516F" w14:paraId="7989B35D" w14:textId="1C53D501" w:rsidTr="0067516F">
        <w:tc>
          <w:tcPr>
            <w:tcW w:w="1413" w:type="dxa"/>
          </w:tcPr>
          <w:p w14:paraId="076D6357" w14:textId="542EC473" w:rsidR="006C4F37" w:rsidRPr="0067516F" w:rsidRDefault="006C4F37" w:rsidP="0067516F">
            <w:pPr>
              <w:spacing w:before="12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  <w:r w:rsidRPr="0067516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ROF. DR. NECDET ASLAN</w:t>
            </w:r>
          </w:p>
        </w:tc>
        <w:tc>
          <w:tcPr>
            <w:tcW w:w="992" w:type="dxa"/>
          </w:tcPr>
          <w:p w14:paraId="0A88B848" w14:textId="4AACFB9B" w:rsidR="006C4F37" w:rsidRPr="0067516F" w:rsidRDefault="008C06C1" w:rsidP="006C4F37">
            <w:pPr>
              <w:shd w:val="clear" w:color="auto" w:fill="FFFFFF"/>
              <w:rPr>
                <w:rFonts w:ascii="Times New Roman" w:eastAsia="Times New Roman" w:hAnsi="Times New Roman" w:cs="Times New Roman"/>
                <w:color w:val="1E1E1E"/>
                <w:sz w:val="18"/>
                <w:szCs w:val="18"/>
                <w:lang w:val="tr-TR" w:eastAsia="tr-TR"/>
              </w:rPr>
            </w:pPr>
            <w:hyperlink r:id="rId6" w:history="1">
              <w:r w:rsidR="006C4F37" w:rsidRPr="0067516F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  <w:lang w:val="tr-TR" w:eastAsia="tr-TR"/>
                </w:rPr>
                <w:t>naslan@yeditepe.edu.tr</w:t>
              </w:r>
            </w:hyperlink>
            <w:r w:rsidR="006C4F37" w:rsidRPr="0067516F">
              <w:rPr>
                <w:rFonts w:ascii="Times New Roman" w:eastAsia="Times New Roman" w:hAnsi="Times New Roman" w:cs="Times New Roman"/>
                <w:color w:val="1E1E1E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1418" w:type="dxa"/>
          </w:tcPr>
          <w:p w14:paraId="3A12540F" w14:textId="4740DD5C" w:rsidR="006C4F37" w:rsidRPr="0067516F" w:rsidRDefault="008C06C1" w:rsidP="006C4F3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hyperlink r:id="rId7" w:tgtFrame="_blank" w:history="1">
              <w:r w:rsidRPr="008C06C1">
                <w:rPr>
                  <w:rStyle w:val="Hyperlink"/>
                  <w:rFonts w:ascii="Arial" w:hAnsi="Arial" w:cs="Arial"/>
                  <w:color w:val="1155CC"/>
                  <w:sz w:val="18"/>
                  <w:szCs w:val="18"/>
                  <w:shd w:val="clear" w:color="auto" w:fill="FFFFFF"/>
                </w:rPr>
                <w:t>https://meet.google.com/mme-gdop-pwd</w:t>
              </w:r>
            </w:hyperlink>
          </w:p>
        </w:tc>
        <w:tc>
          <w:tcPr>
            <w:tcW w:w="1984" w:type="dxa"/>
          </w:tcPr>
          <w:p w14:paraId="6C2F9C3D" w14:textId="52E53726" w:rsidR="006C4F37" w:rsidRPr="0067516F" w:rsidRDefault="00520B46" w:rsidP="006C4F3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Plazma ve </w:t>
            </w:r>
            <w:r w:rsidR="00EB17DC"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E</w:t>
            </w:r>
            <w:r w:rsidR="00EB17DC"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ndüstriyel</w:t>
            </w:r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Uygulamaları ve Vakum Kaplama, Hesaplamalı Akışkanlar Dinamiği</w:t>
            </w:r>
          </w:p>
        </w:tc>
        <w:tc>
          <w:tcPr>
            <w:tcW w:w="1559" w:type="dxa"/>
          </w:tcPr>
          <w:p w14:paraId="3450DE76" w14:textId="55A20923" w:rsidR="006C4F37" w:rsidRPr="006C4F37" w:rsidRDefault="006C4F37" w:rsidP="006C4F3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proofErr w:type="spellStart"/>
            <w:r w:rsidRPr="006C4F37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University</w:t>
            </w:r>
            <w:proofErr w:type="spellEnd"/>
            <w:r w:rsidRPr="006C4F37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of Michigan</w:t>
            </w:r>
            <w:r w:rsidR="00520B46"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, </w:t>
            </w:r>
            <w:r w:rsidRPr="006C4F37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987</w:t>
            </w:r>
          </w:p>
          <w:p w14:paraId="05F955FF" w14:textId="77777777" w:rsidR="006C4F37" w:rsidRPr="0067516F" w:rsidRDefault="006C4F37" w:rsidP="006C4F3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1696" w:type="dxa"/>
          </w:tcPr>
          <w:p w14:paraId="772C03F8" w14:textId="02F14C7C" w:rsidR="006C4F37" w:rsidRPr="006C4F37" w:rsidRDefault="006C4F37" w:rsidP="006C4F3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proofErr w:type="spellStart"/>
            <w:r w:rsidRPr="006C4F37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University</w:t>
            </w:r>
            <w:proofErr w:type="spellEnd"/>
            <w:r w:rsidRPr="006C4F37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of Michigan 19</w:t>
            </w:r>
            <w:r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92</w:t>
            </w:r>
          </w:p>
          <w:p w14:paraId="571F3658" w14:textId="5D83023A" w:rsidR="006C4F37" w:rsidRPr="0067516F" w:rsidRDefault="006C4F37" w:rsidP="006C4F3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</w:tr>
      <w:tr w:rsidR="0067516F" w:rsidRPr="0067516F" w14:paraId="63E15296" w14:textId="6374A389" w:rsidTr="0067516F">
        <w:tc>
          <w:tcPr>
            <w:tcW w:w="1413" w:type="dxa"/>
          </w:tcPr>
          <w:p w14:paraId="32B2E382" w14:textId="39A68833" w:rsidR="006C4F37" w:rsidRPr="0067516F" w:rsidRDefault="006C4F37" w:rsidP="0067516F">
            <w:pPr>
              <w:spacing w:before="12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  <w:r w:rsidRPr="0067516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ROF. DR. ERTAN AKŞAHİN</w:t>
            </w:r>
          </w:p>
        </w:tc>
        <w:tc>
          <w:tcPr>
            <w:tcW w:w="992" w:type="dxa"/>
          </w:tcPr>
          <w:p w14:paraId="13CEBB49" w14:textId="38330104" w:rsidR="006C4F37" w:rsidRPr="0067516F" w:rsidRDefault="008C06C1" w:rsidP="006C4F37">
            <w:pPr>
              <w:shd w:val="clear" w:color="auto" w:fill="FFFFFF"/>
              <w:rPr>
                <w:rFonts w:ascii="Times New Roman" w:eastAsia="Times New Roman" w:hAnsi="Times New Roman" w:cs="Times New Roman"/>
                <w:color w:val="1E1E1E"/>
                <w:sz w:val="18"/>
                <w:szCs w:val="18"/>
                <w:lang w:val="tr-TR" w:eastAsia="tr-TR"/>
              </w:rPr>
            </w:pPr>
            <w:hyperlink r:id="rId8" w:history="1">
              <w:r w:rsidR="006C4F37" w:rsidRPr="0067516F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  <w:lang w:val="tr-TR" w:eastAsia="tr-TR"/>
                </w:rPr>
                <w:t>eaksahin@yeditepe.edu.tr</w:t>
              </w:r>
            </w:hyperlink>
            <w:r w:rsidR="006C4F37" w:rsidRPr="0067516F">
              <w:rPr>
                <w:rFonts w:ascii="Times New Roman" w:eastAsia="Times New Roman" w:hAnsi="Times New Roman" w:cs="Times New Roman"/>
                <w:color w:val="1E1E1E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1418" w:type="dxa"/>
          </w:tcPr>
          <w:p w14:paraId="7CF396D0" w14:textId="22261FD4" w:rsidR="006C4F37" w:rsidRPr="0067516F" w:rsidRDefault="008C06C1" w:rsidP="006C4F3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hyperlink r:id="rId9" w:tgtFrame="_blank" w:history="1">
              <w:r w:rsidRPr="008C06C1">
                <w:rPr>
                  <w:rStyle w:val="Hyperlink"/>
                  <w:rFonts w:ascii="Arial" w:hAnsi="Arial" w:cs="Arial"/>
                  <w:color w:val="1155CC"/>
                  <w:sz w:val="18"/>
                  <w:szCs w:val="18"/>
                  <w:shd w:val="clear" w:color="auto" w:fill="FFFFFF"/>
                </w:rPr>
                <w:t>https://meet.google.com/mme-gdop-pwd</w:t>
              </w:r>
            </w:hyperlink>
          </w:p>
        </w:tc>
        <w:tc>
          <w:tcPr>
            <w:tcW w:w="1984" w:type="dxa"/>
          </w:tcPr>
          <w:p w14:paraId="3E57CC1C" w14:textId="77777777" w:rsidR="00520B46" w:rsidRPr="00520B46" w:rsidRDefault="00520B46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oğrusal Olmayan Optik, Kuantum Noktaları</w:t>
            </w:r>
          </w:p>
          <w:p w14:paraId="27EDABB7" w14:textId="77777777" w:rsidR="006C4F37" w:rsidRPr="0067516F" w:rsidRDefault="006C4F37" w:rsidP="006C4F3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</w:tcPr>
          <w:p w14:paraId="1F95F154" w14:textId="7D5418B3" w:rsidR="006C4F37" w:rsidRPr="006C4F37" w:rsidRDefault="006C4F37" w:rsidP="006C4F3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6C4F37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O</w:t>
            </w:r>
            <w:r w:rsidR="00FC0A3D"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rta Doğu Teknik Üniversitesi (ODTÜ)</w:t>
            </w:r>
            <w:r w:rsidRPr="006C4F37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, 1973</w:t>
            </w:r>
          </w:p>
          <w:p w14:paraId="3BF8FBE3" w14:textId="77777777" w:rsidR="006C4F37" w:rsidRPr="0067516F" w:rsidRDefault="006C4F37" w:rsidP="006C4F3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1696" w:type="dxa"/>
          </w:tcPr>
          <w:p w14:paraId="4D1E381A" w14:textId="12B2A503" w:rsidR="00FC0A3D" w:rsidRPr="006C4F37" w:rsidRDefault="00FC0A3D" w:rsidP="00FC0A3D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6C4F37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O</w:t>
            </w:r>
            <w:r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rta Doğu Teknik Üniversitesi (ODTÜ)</w:t>
            </w:r>
            <w:r w:rsidRPr="006C4F37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, 197</w:t>
            </w:r>
            <w:r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9</w:t>
            </w:r>
          </w:p>
          <w:p w14:paraId="0CB2A93F" w14:textId="4964D2D4" w:rsidR="006C4F37" w:rsidRPr="0067516F" w:rsidRDefault="006C4F37" w:rsidP="006C4F3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</w:tr>
      <w:tr w:rsidR="0067516F" w:rsidRPr="0067516F" w14:paraId="574DA34F" w14:textId="3D138DA2" w:rsidTr="0067516F">
        <w:tc>
          <w:tcPr>
            <w:tcW w:w="1413" w:type="dxa"/>
          </w:tcPr>
          <w:p w14:paraId="562A2CCB" w14:textId="5BCC673F" w:rsidR="006C4F37" w:rsidRPr="0067516F" w:rsidRDefault="006C4F37" w:rsidP="0067516F">
            <w:pPr>
              <w:spacing w:before="12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  <w:r w:rsidRPr="0067516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ROF. DR. Ş. İPEK KARAASLAN</w:t>
            </w:r>
          </w:p>
        </w:tc>
        <w:tc>
          <w:tcPr>
            <w:tcW w:w="992" w:type="dxa"/>
          </w:tcPr>
          <w:p w14:paraId="2B053B98" w14:textId="63203BA6" w:rsidR="006C4F37" w:rsidRPr="0067516F" w:rsidRDefault="008C06C1" w:rsidP="006C4F3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hyperlink r:id="rId10" w:history="1">
              <w:r w:rsidR="006C4F37" w:rsidRPr="0067516F">
                <w:rPr>
                  <w:rStyle w:val="Hyperlink"/>
                  <w:rFonts w:ascii="Times New Roman" w:hAnsi="Times New Roman" w:cs="Times New Roman"/>
                  <w:sz w:val="18"/>
                  <w:szCs w:val="18"/>
                  <w:shd w:val="clear" w:color="auto" w:fill="FFFFFF"/>
                </w:rPr>
                <w:t>ikaraaslan@yeditepe.edu.tr</w:t>
              </w:r>
            </w:hyperlink>
            <w:r w:rsidR="006C4F37" w:rsidRPr="0067516F">
              <w:rPr>
                <w:rFonts w:ascii="Times New Roman" w:hAnsi="Times New Roman" w:cs="Times New Roman"/>
                <w:color w:val="1E1E1E"/>
                <w:sz w:val="18"/>
                <w:szCs w:val="18"/>
                <w:shd w:val="clear" w:color="auto" w:fill="FFFFFF"/>
              </w:rPr>
              <w:t xml:space="preserve"> </w:t>
            </w:r>
          </w:p>
        </w:tc>
        <w:tc>
          <w:tcPr>
            <w:tcW w:w="1418" w:type="dxa"/>
          </w:tcPr>
          <w:p w14:paraId="02CBF384" w14:textId="77777777" w:rsidR="006C4F37" w:rsidRPr="0067516F" w:rsidRDefault="006C4F37" w:rsidP="006C4F3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1984" w:type="dxa"/>
          </w:tcPr>
          <w:p w14:paraId="6549B264" w14:textId="1576173F" w:rsidR="006C4F37" w:rsidRPr="0067516F" w:rsidRDefault="00520B46" w:rsidP="006C4F3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Medikal Fizik ve Monte Carlo Simülasyonları</w:t>
            </w:r>
          </w:p>
        </w:tc>
        <w:tc>
          <w:tcPr>
            <w:tcW w:w="1559" w:type="dxa"/>
          </w:tcPr>
          <w:p w14:paraId="1C6F200E" w14:textId="0B2AAE71" w:rsidR="006C4F37" w:rsidRPr="0067516F" w:rsidRDefault="006C4F37" w:rsidP="006C4F3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proofErr w:type="spellStart"/>
            <w:r w:rsidRPr="006C4F37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he</w:t>
            </w:r>
            <w:proofErr w:type="spellEnd"/>
            <w:r w:rsidRPr="006C4F37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6C4F37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University</w:t>
            </w:r>
            <w:proofErr w:type="spellEnd"/>
            <w:r w:rsidRPr="006C4F37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of Liverpool,</w:t>
            </w:r>
            <w:r w:rsidR="00520B46"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 w:rsidRPr="006C4F37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999</w:t>
            </w:r>
          </w:p>
        </w:tc>
        <w:tc>
          <w:tcPr>
            <w:tcW w:w="1696" w:type="dxa"/>
          </w:tcPr>
          <w:p w14:paraId="322D5F16" w14:textId="5A5BF941" w:rsidR="00520B46" w:rsidRPr="0067516F" w:rsidRDefault="00FC0A3D" w:rsidP="00FC0A3D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İstanbul Teknik Üniversitesi (İTÜ)</w:t>
            </w:r>
            <w:r w:rsidR="00520B46"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, </w:t>
            </w:r>
            <w:r w:rsidR="00520B46"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006</w:t>
            </w:r>
          </w:p>
        </w:tc>
      </w:tr>
      <w:tr w:rsidR="0067516F" w:rsidRPr="0067516F" w14:paraId="38B00A37" w14:textId="11A5A3AA" w:rsidTr="0067516F">
        <w:trPr>
          <w:trHeight w:val="1140"/>
        </w:trPr>
        <w:tc>
          <w:tcPr>
            <w:tcW w:w="1413" w:type="dxa"/>
          </w:tcPr>
          <w:p w14:paraId="587EFDA4" w14:textId="6EFD3920" w:rsidR="0067516F" w:rsidRPr="0067516F" w:rsidRDefault="006C4F37" w:rsidP="0067516F">
            <w:pPr>
              <w:spacing w:before="12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67516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DOÇ. DR. VİLDAN ÜSTOĞLU ÜNAL </w:t>
            </w:r>
          </w:p>
        </w:tc>
        <w:tc>
          <w:tcPr>
            <w:tcW w:w="992" w:type="dxa"/>
          </w:tcPr>
          <w:p w14:paraId="1AD564A8" w14:textId="366A7213" w:rsidR="0067516F" w:rsidRPr="0067516F" w:rsidRDefault="008C06C1" w:rsidP="0067516F">
            <w:pPr>
              <w:rPr>
                <w:rFonts w:ascii="Times New Roman" w:hAnsi="Times New Roman" w:cs="Times New Roman"/>
                <w:color w:val="0563C1"/>
                <w:sz w:val="18"/>
                <w:szCs w:val="18"/>
                <w:u w:val="single"/>
                <w:shd w:val="clear" w:color="auto" w:fill="FFFFFF"/>
              </w:rPr>
            </w:pPr>
            <w:hyperlink r:id="rId11" w:history="1">
              <w:r w:rsidR="006C4F37" w:rsidRPr="0067516F">
                <w:rPr>
                  <w:rStyle w:val="Hyperlink"/>
                  <w:rFonts w:ascii="Times New Roman" w:hAnsi="Times New Roman" w:cs="Times New Roman"/>
                  <w:sz w:val="18"/>
                  <w:szCs w:val="18"/>
                  <w:shd w:val="clear" w:color="auto" w:fill="FFFFFF"/>
                </w:rPr>
                <w:t>vunal@yeditepe.edu.tr</w:t>
              </w:r>
            </w:hyperlink>
            <w:r w:rsidR="006C4F37" w:rsidRPr="0067516F">
              <w:rPr>
                <w:rFonts w:ascii="Times New Roman" w:hAnsi="Times New Roman" w:cs="Times New Roman"/>
                <w:color w:val="1E1E1E"/>
                <w:sz w:val="18"/>
                <w:szCs w:val="18"/>
                <w:shd w:val="clear" w:color="auto" w:fill="FFFFFF"/>
              </w:rPr>
              <w:t xml:space="preserve"> </w:t>
            </w:r>
          </w:p>
        </w:tc>
        <w:tc>
          <w:tcPr>
            <w:tcW w:w="1418" w:type="dxa"/>
          </w:tcPr>
          <w:p w14:paraId="07833FFA" w14:textId="2B9FDE09" w:rsidR="0067516F" w:rsidRPr="0067516F" w:rsidRDefault="008C06C1" w:rsidP="0067516F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hyperlink r:id="rId12" w:tgtFrame="_blank" w:history="1">
              <w:r w:rsidRPr="008C06C1">
                <w:rPr>
                  <w:rStyle w:val="Hyperlink"/>
                  <w:rFonts w:ascii="Arial" w:hAnsi="Arial" w:cs="Arial"/>
                  <w:color w:val="1155CC"/>
                  <w:sz w:val="18"/>
                  <w:szCs w:val="18"/>
                  <w:shd w:val="clear" w:color="auto" w:fill="FFFFFF"/>
                </w:rPr>
                <w:t>https://meet.google.com/mme-gdop-pwd</w:t>
              </w:r>
            </w:hyperlink>
          </w:p>
        </w:tc>
        <w:tc>
          <w:tcPr>
            <w:tcW w:w="1984" w:type="dxa"/>
          </w:tcPr>
          <w:p w14:paraId="5139FD1C" w14:textId="6ED58A2F" w:rsidR="0067516F" w:rsidRPr="0067516F" w:rsidRDefault="00520B46" w:rsidP="0067516F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Doğrusal Olmayan Optik, Kuantum </w:t>
            </w:r>
            <w:r w:rsidR="00EB17DC"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Noktaları, Hesaplamalı</w:t>
            </w:r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Akışkanlar Dinamiği</w:t>
            </w:r>
          </w:p>
        </w:tc>
        <w:tc>
          <w:tcPr>
            <w:tcW w:w="1559" w:type="dxa"/>
          </w:tcPr>
          <w:p w14:paraId="60B03637" w14:textId="50C95326" w:rsidR="0067516F" w:rsidRPr="0067516F" w:rsidRDefault="00520B46" w:rsidP="0067516F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Marmara Üniversitesi,</w:t>
            </w:r>
            <w:r w:rsidR="00FC0A3D"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995</w:t>
            </w:r>
            <w:r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,</w:t>
            </w:r>
            <w:r w:rsidR="00FC0A3D"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on</w:t>
            </w:r>
            <w:proofErr w:type="spellEnd"/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Karman </w:t>
            </w:r>
            <w:proofErr w:type="spellStart"/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Institute</w:t>
            </w:r>
            <w:proofErr w:type="spellEnd"/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for</w:t>
            </w:r>
            <w:proofErr w:type="spellEnd"/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Fluid</w:t>
            </w:r>
            <w:proofErr w:type="spellEnd"/>
            <w:r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ynamics (Belçika),1997</w:t>
            </w:r>
          </w:p>
        </w:tc>
        <w:tc>
          <w:tcPr>
            <w:tcW w:w="1696" w:type="dxa"/>
          </w:tcPr>
          <w:p w14:paraId="1A846DFA" w14:textId="66312483" w:rsidR="00FC0A3D" w:rsidRPr="0067516F" w:rsidRDefault="00FC0A3D" w:rsidP="00FC0A3D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İstanbul Teknik Üniversitesi (İTÜ)</w:t>
            </w:r>
            <w:r w:rsidR="00520B46"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, 2003</w:t>
            </w:r>
          </w:p>
        </w:tc>
      </w:tr>
      <w:tr w:rsidR="0067516F" w:rsidRPr="0067516F" w14:paraId="6445F34E" w14:textId="657BD2A8" w:rsidTr="0067516F">
        <w:tc>
          <w:tcPr>
            <w:tcW w:w="1413" w:type="dxa"/>
          </w:tcPr>
          <w:p w14:paraId="5484C129" w14:textId="5ECE07AD" w:rsidR="006C4F37" w:rsidRPr="0067516F" w:rsidRDefault="006C4F37" w:rsidP="0067516F">
            <w:pPr>
              <w:spacing w:before="12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  <w:r w:rsidRPr="0067516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DR. ÖĞR. ÜYESİ ERCÜMENT AKAT     </w:t>
            </w:r>
          </w:p>
        </w:tc>
        <w:tc>
          <w:tcPr>
            <w:tcW w:w="992" w:type="dxa"/>
          </w:tcPr>
          <w:p w14:paraId="03F3324A" w14:textId="7C6E7972" w:rsidR="006C4F37" w:rsidRPr="0067516F" w:rsidRDefault="008C06C1" w:rsidP="006C4F37">
            <w:pPr>
              <w:shd w:val="clear" w:color="auto" w:fill="FFFFFF"/>
              <w:rPr>
                <w:rFonts w:ascii="Times New Roman" w:eastAsia="Times New Roman" w:hAnsi="Times New Roman" w:cs="Times New Roman"/>
                <w:color w:val="1E1E1E"/>
                <w:sz w:val="18"/>
                <w:szCs w:val="18"/>
                <w:lang w:val="tr-TR" w:eastAsia="tr-TR"/>
              </w:rPr>
            </w:pPr>
            <w:hyperlink r:id="rId13" w:history="1">
              <w:r w:rsidR="006C4F37" w:rsidRPr="0067516F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  <w:lang w:val="tr-TR" w:eastAsia="tr-TR"/>
                </w:rPr>
                <w:t>eakat@yeditepe.edu.tr</w:t>
              </w:r>
            </w:hyperlink>
            <w:r w:rsidR="006C4F37" w:rsidRPr="0067516F">
              <w:rPr>
                <w:rFonts w:ascii="Times New Roman" w:eastAsia="Times New Roman" w:hAnsi="Times New Roman" w:cs="Times New Roman"/>
                <w:color w:val="1E1E1E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1418" w:type="dxa"/>
          </w:tcPr>
          <w:p w14:paraId="23DD060B" w14:textId="71797866" w:rsidR="006C4F37" w:rsidRPr="0067516F" w:rsidRDefault="008C06C1" w:rsidP="006C4F3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hyperlink r:id="rId14" w:tgtFrame="_blank" w:history="1">
              <w:r w:rsidRPr="008C06C1">
                <w:rPr>
                  <w:rStyle w:val="Hyperlink"/>
                  <w:rFonts w:ascii="Arial" w:hAnsi="Arial" w:cs="Arial"/>
                  <w:color w:val="1155CC"/>
                  <w:sz w:val="18"/>
                  <w:szCs w:val="18"/>
                  <w:shd w:val="clear" w:color="auto" w:fill="FFFFFF"/>
                </w:rPr>
                <w:t>https://meet.google.com/mme-gdop-pwd</w:t>
              </w:r>
            </w:hyperlink>
          </w:p>
        </w:tc>
        <w:tc>
          <w:tcPr>
            <w:tcW w:w="1984" w:type="dxa"/>
          </w:tcPr>
          <w:p w14:paraId="34B2DD1B" w14:textId="77777777" w:rsidR="00520B46" w:rsidRPr="00520B46" w:rsidRDefault="00520B46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proofErr w:type="spellStart"/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Katıhal</w:t>
            </w:r>
            <w:proofErr w:type="spellEnd"/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Fiziği, Katı Cisimlerin Dönme Dinamiği, İstatistiksel Fizik</w:t>
            </w:r>
          </w:p>
          <w:p w14:paraId="713DA092" w14:textId="77777777" w:rsidR="006C4F37" w:rsidRPr="0067516F" w:rsidRDefault="006C4F37" w:rsidP="006C4F3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</w:tcPr>
          <w:p w14:paraId="60B43CBC" w14:textId="68B48992" w:rsidR="006C4F37" w:rsidRPr="0067516F" w:rsidRDefault="00520B46" w:rsidP="006C4F3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oğaziçi Üniversitesi, 1993</w:t>
            </w:r>
          </w:p>
        </w:tc>
        <w:tc>
          <w:tcPr>
            <w:tcW w:w="1696" w:type="dxa"/>
          </w:tcPr>
          <w:p w14:paraId="6555F357" w14:textId="77777777" w:rsidR="00520B46" w:rsidRPr="00520B46" w:rsidRDefault="00520B46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oğaziçi Üniversitesi</w:t>
            </w:r>
          </w:p>
          <w:p w14:paraId="2D6546FE" w14:textId="77777777" w:rsidR="00520B46" w:rsidRPr="00520B46" w:rsidRDefault="00520B46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000</w:t>
            </w:r>
          </w:p>
          <w:p w14:paraId="5A4D51C5" w14:textId="631CBE0F" w:rsidR="006C4F37" w:rsidRPr="0067516F" w:rsidRDefault="006C4F37" w:rsidP="006C4F3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</w:tr>
      <w:tr w:rsidR="0067516F" w:rsidRPr="0067516F" w14:paraId="1D8CDE54" w14:textId="6346CB21" w:rsidTr="0067516F">
        <w:tc>
          <w:tcPr>
            <w:tcW w:w="1413" w:type="dxa"/>
          </w:tcPr>
          <w:p w14:paraId="6A93D153" w14:textId="787CF596" w:rsidR="006C4F37" w:rsidRPr="0067516F" w:rsidRDefault="006C4F37" w:rsidP="0067516F">
            <w:pPr>
              <w:spacing w:before="12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  <w:r w:rsidRPr="0067516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R. ÖĞRT. ÜYESİ MELDA PATAN ALPER</w:t>
            </w:r>
          </w:p>
        </w:tc>
        <w:tc>
          <w:tcPr>
            <w:tcW w:w="992" w:type="dxa"/>
          </w:tcPr>
          <w:p w14:paraId="43D23CC3" w14:textId="4CAEC9AE" w:rsidR="006C4F37" w:rsidRPr="0067516F" w:rsidRDefault="008C06C1" w:rsidP="006C4F3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hyperlink r:id="rId15" w:history="1">
              <w:r w:rsidR="006C4F37" w:rsidRPr="0067516F">
                <w:rPr>
                  <w:rStyle w:val="Hyperlink"/>
                  <w:rFonts w:ascii="Times New Roman" w:hAnsi="Times New Roman" w:cs="Times New Roman"/>
                  <w:sz w:val="18"/>
                  <w:szCs w:val="18"/>
                  <w:shd w:val="clear" w:color="auto" w:fill="FFFFFF"/>
                </w:rPr>
                <w:t>mpatan@yeditepe.edu.tr</w:t>
              </w:r>
            </w:hyperlink>
            <w:r w:rsidR="006C4F37" w:rsidRPr="0067516F">
              <w:rPr>
                <w:rFonts w:ascii="Times New Roman" w:hAnsi="Times New Roman" w:cs="Times New Roman"/>
                <w:color w:val="1E1E1E"/>
                <w:sz w:val="18"/>
                <w:szCs w:val="18"/>
                <w:shd w:val="clear" w:color="auto" w:fill="FFFFFF"/>
              </w:rPr>
              <w:t xml:space="preserve"> </w:t>
            </w:r>
          </w:p>
        </w:tc>
        <w:tc>
          <w:tcPr>
            <w:tcW w:w="1418" w:type="dxa"/>
          </w:tcPr>
          <w:p w14:paraId="7371D5FC" w14:textId="708FE7BF" w:rsidR="006C4F37" w:rsidRPr="0067516F" w:rsidRDefault="008C06C1" w:rsidP="006C4F3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hyperlink r:id="rId16" w:tgtFrame="_blank" w:history="1">
              <w:r w:rsidRPr="008C06C1">
                <w:rPr>
                  <w:rStyle w:val="Hyperlink"/>
                  <w:rFonts w:ascii="Arial" w:hAnsi="Arial" w:cs="Arial"/>
                  <w:color w:val="1155CC"/>
                  <w:sz w:val="18"/>
                  <w:szCs w:val="18"/>
                  <w:shd w:val="clear" w:color="auto" w:fill="FFFFFF"/>
                </w:rPr>
                <w:t>https://meet.google.com/mme-gdop-pwd</w:t>
              </w:r>
            </w:hyperlink>
          </w:p>
        </w:tc>
        <w:tc>
          <w:tcPr>
            <w:tcW w:w="1984" w:type="dxa"/>
          </w:tcPr>
          <w:p w14:paraId="712B19E2" w14:textId="50084016" w:rsidR="00520B46" w:rsidRPr="0067516F" w:rsidRDefault="00520B46" w:rsidP="0067516F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ıcaklık Metrolojisi, Kuantum Noktalar,</w:t>
            </w:r>
            <w:r w:rsidR="00EB17D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Kuantum Noktaların Sentez ve </w:t>
            </w:r>
            <w:r w:rsidR="0067516F"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K</w:t>
            </w:r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arakterizasyonu</w:t>
            </w:r>
          </w:p>
        </w:tc>
        <w:tc>
          <w:tcPr>
            <w:tcW w:w="1559" w:type="dxa"/>
          </w:tcPr>
          <w:p w14:paraId="16A510FC" w14:textId="77777777" w:rsidR="00520B46" w:rsidRPr="00520B46" w:rsidRDefault="00520B46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Yeditepe Üniversitesi, 2008</w:t>
            </w:r>
          </w:p>
          <w:p w14:paraId="52A94F01" w14:textId="77777777" w:rsidR="006C4F37" w:rsidRPr="0067516F" w:rsidRDefault="006C4F37" w:rsidP="006C4F3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1696" w:type="dxa"/>
          </w:tcPr>
          <w:p w14:paraId="66CD8ACD" w14:textId="571E2711" w:rsidR="00520B46" w:rsidRPr="00520B46" w:rsidRDefault="00520B46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Yeditepe Üniversitesi, 20</w:t>
            </w:r>
            <w:r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8</w:t>
            </w:r>
          </w:p>
          <w:p w14:paraId="2DEBA5A7" w14:textId="7D8AD8BA" w:rsidR="006C4F37" w:rsidRPr="0067516F" w:rsidRDefault="006C4F37" w:rsidP="006C4F3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</w:tr>
      <w:tr w:rsidR="0067516F" w:rsidRPr="0067516F" w14:paraId="3294CFAF" w14:textId="443ECA64" w:rsidTr="0067516F">
        <w:tc>
          <w:tcPr>
            <w:tcW w:w="1413" w:type="dxa"/>
          </w:tcPr>
          <w:p w14:paraId="4B092D35" w14:textId="317A1486" w:rsidR="006C4F37" w:rsidRPr="0067516F" w:rsidRDefault="006C4F37" w:rsidP="0067516F">
            <w:pPr>
              <w:spacing w:before="12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  <w:r w:rsidRPr="0067516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DR. ÖĞR. ÜYESİ SERHAT IŞTIN </w:t>
            </w:r>
          </w:p>
        </w:tc>
        <w:tc>
          <w:tcPr>
            <w:tcW w:w="992" w:type="dxa"/>
          </w:tcPr>
          <w:p w14:paraId="5B3DC93B" w14:textId="1EEC5A97" w:rsidR="006C4F37" w:rsidRPr="0067516F" w:rsidRDefault="008C06C1" w:rsidP="006C4F37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hyperlink r:id="rId17" w:history="1">
              <w:r w:rsidR="006C4F37" w:rsidRPr="0067516F">
                <w:rPr>
                  <w:rStyle w:val="Hyperlink"/>
                  <w:rFonts w:ascii="Times New Roman" w:eastAsia="Times New Roman" w:hAnsi="Times New Roman" w:cs="Times New Roman"/>
                  <w:sz w:val="18"/>
                  <w:szCs w:val="18"/>
                  <w:lang w:val="tr-TR" w:eastAsia="tr-TR"/>
                </w:rPr>
                <w:t>serhat.istin@yeditepe.edu.tr</w:t>
              </w:r>
            </w:hyperlink>
            <w:r w:rsidR="006C4F37" w:rsidRPr="0067516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</w:t>
            </w:r>
          </w:p>
          <w:p w14:paraId="3A1829DD" w14:textId="77777777" w:rsidR="006C4F37" w:rsidRPr="0067516F" w:rsidRDefault="006C4F37" w:rsidP="006C4F3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1418" w:type="dxa"/>
          </w:tcPr>
          <w:p w14:paraId="4C0AD46F" w14:textId="19DD28A6" w:rsidR="006C4F37" w:rsidRPr="0067516F" w:rsidRDefault="008C06C1" w:rsidP="006C4F3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hyperlink r:id="rId18" w:tgtFrame="_blank" w:history="1">
              <w:r w:rsidRPr="008C06C1">
                <w:rPr>
                  <w:rStyle w:val="Hyperlink"/>
                  <w:rFonts w:ascii="Arial" w:hAnsi="Arial" w:cs="Arial"/>
                  <w:color w:val="1155CC"/>
                  <w:sz w:val="18"/>
                  <w:szCs w:val="18"/>
                  <w:shd w:val="clear" w:color="auto" w:fill="FFFFFF"/>
                </w:rPr>
                <w:t>https://meet.google.com/mme-gdop-pwd</w:t>
              </w:r>
            </w:hyperlink>
          </w:p>
        </w:tc>
        <w:tc>
          <w:tcPr>
            <w:tcW w:w="1984" w:type="dxa"/>
          </w:tcPr>
          <w:p w14:paraId="40BECE1D" w14:textId="77777777" w:rsidR="00520B46" w:rsidRPr="00520B46" w:rsidRDefault="00520B46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eneysel Yüksek Enerji Fiziği</w:t>
            </w:r>
          </w:p>
          <w:p w14:paraId="72F61735" w14:textId="77777777" w:rsidR="00520B46" w:rsidRPr="00520B46" w:rsidRDefault="00520B46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(CERN), Parçacık Detektörleri</w:t>
            </w:r>
          </w:p>
          <w:p w14:paraId="5684754C" w14:textId="77777777" w:rsidR="006C4F37" w:rsidRPr="0067516F" w:rsidRDefault="006C4F37" w:rsidP="006C4F3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1559" w:type="dxa"/>
          </w:tcPr>
          <w:p w14:paraId="6F6B9C26" w14:textId="77777777" w:rsidR="00520B46" w:rsidRPr="00520B46" w:rsidRDefault="00520B46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oğaziçi Üniversitesi, 2008</w:t>
            </w:r>
          </w:p>
          <w:p w14:paraId="3728FFDF" w14:textId="77777777" w:rsidR="006C4F37" w:rsidRPr="0067516F" w:rsidRDefault="006C4F37" w:rsidP="006C4F3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1696" w:type="dxa"/>
          </w:tcPr>
          <w:p w14:paraId="2A58616F" w14:textId="07C44BCC" w:rsidR="00520B46" w:rsidRPr="00520B46" w:rsidRDefault="00520B46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520B46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Boğaziçi Üniversitesi, 20</w:t>
            </w:r>
            <w:r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5</w:t>
            </w:r>
          </w:p>
          <w:p w14:paraId="37E7262F" w14:textId="4448C7E2" w:rsidR="006C4F37" w:rsidRPr="0067516F" w:rsidRDefault="006C4F37" w:rsidP="006C4F37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</w:tr>
      <w:tr w:rsidR="0067516F" w:rsidRPr="0067516F" w14:paraId="097E5040" w14:textId="39B0BA55" w:rsidTr="0067516F">
        <w:tc>
          <w:tcPr>
            <w:tcW w:w="1413" w:type="dxa"/>
          </w:tcPr>
          <w:p w14:paraId="1DF6D5F4" w14:textId="60D9FA95" w:rsidR="00520B46" w:rsidRPr="0067516F" w:rsidRDefault="00520B46" w:rsidP="0067516F">
            <w:pPr>
              <w:spacing w:before="120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tr-TR"/>
              </w:rPr>
            </w:pPr>
            <w:r w:rsidRPr="0067516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DR. ÖĞR. ÜYESİ ERTUĞRUL DEMİR </w:t>
            </w:r>
          </w:p>
        </w:tc>
        <w:tc>
          <w:tcPr>
            <w:tcW w:w="992" w:type="dxa"/>
          </w:tcPr>
          <w:p w14:paraId="217AB501" w14:textId="30043FD4" w:rsidR="00520B46" w:rsidRPr="0067516F" w:rsidRDefault="008C06C1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hyperlink r:id="rId19" w:history="1">
              <w:r w:rsidR="00520B46" w:rsidRPr="0067516F">
                <w:rPr>
                  <w:rStyle w:val="Hyperlink"/>
                  <w:sz w:val="18"/>
                  <w:szCs w:val="18"/>
                </w:rPr>
                <w:t>er</w:t>
              </w:r>
              <w:r w:rsidR="00520B46" w:rsidRPr="0067516F">
                <w:rPr>
                  <w:rStyle w:val="Hyperlink"/>
                  <w:rFonts w:ascii="Times New Roman" w:hAnsi="Times New Roman" w:cs="Times New Roman"/>
                  <w:sz w:val="18"/>
                  <w:szCs w:val="18"/>
                  <w:lang w:val="tr-TR"/>
                </w:rPr>
                <w:t>tugrul.demir@yeditepe.edu.tr</w:t>
              </w:r>
            </w:hyperlink>
            <w:r w:rsidR="00520B46"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</w:p>
        </w:tc>
        <w:tc>
          <w:tcPr>
            <w:tcW w:w="1418" w:type="dxa"/>
          </w:tcPr>
          <w:p w14:paraId="7B7EA626" w14:textId="7A6AA6D5" w:rsidR="00520B46" w:rsidRPr="0067516F" w:rsidRDefault="008C06C1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hyperlink r:id="rId20" w:tgtFrame="_blank" w:history="1">
              <w:r w:rsidRPr="008C06C1">
                <w:rPr>
                  <w:rStyle w:val="Hyperlink"/>
                  <w:rFonts w:ascii="Arial" w:hAnsi="Arial" w:cs="Arial"/>
                  <w:color w:val="1155CC"/>
                  <w:sz w:val="18"/>
                  <w:szCs w:val="18"/>
                  <w:shd w:val="clear" w:color="auto" w:fill="FFFFFF"/>
                </w:rPr>
                <w:t>https://meet.google.com/mme-gdop-pwd</w:t>
              </w:r>
            </w:hyperlink>
          </w:p>
        </w:tc>
        <w:tc>
          <w:tcPr>
            <w:tcW w:w="1984" w:type="dxa"/>
          </w:tcPr>
          <w:p w14:paraId="44B90840" w14:textId="2FF60C04" w:rsidR="00520B46" w:rsidRPr="0067516F" w:rsidRDefault="00FC0A3D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Nükleer Fizik,</w:t>
            </w:r>
            <w:r w:rsidR="00520B46"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Radyasyon madde etkileşimleri ve </w:t>
            </w:r>
            <w:r w:rsidR="0067516F"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eneysel ve teorik yöntemler</w:t>
            </w:r>
            <w:r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ile analizleri </w:t>
            </w:r>
          </w:p>
        </w:tc>
        <w:tc>
          <w:tcPr>
            <w:tcW w:w="1559" w:type="dxa"/>
          </w:tcPr>
          <w:p w14:paraId="6C66B236" w14:textId="2A4E54FC" w:rsidR="00520B46" w:rsidRPr="00520B46" w:rsidRDefault="00FC0A3D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İstanbul Teknik Üniversitesi (İTÜ)</w:t>
            </w:r>
            <w:r w:rsidR="00520B46"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, 201</w:t>
            </w:r>
            <w:r w:rsidR="00EB17DC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  <w:p w14:paraId="29BBD395" w14:textId="622F424A" w:rsidR="00520B46" w:rsidRPr="0067516F" w:rsidRDefault="00520B46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1696" w:type="dxa"/>
          </w:tcPr>
          <w:p w14:paraId="7D1A80F5" w14:textId="1F49F652" w:rsidR="00520B46" w:rsidRPr="00520B46" w:rsidRDefault="00FC0A3D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İstanbul Teknik Üniversitesi (İTÜ)</w:t>
            </w:r>
            <w:r w:rsidR="00520B46"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, 2020</w:t>
            </w:r>
          </w:p>
          <w:p w14:paraId="4BE91FE0" w14:textId="358CFEDF" w:rsidR="00520B46" w:rsidRPr="0067516F" w:rsidRDefault="00520B46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</w:tr>
      <w:tr w:rsidR="0067516F" w:rsidRPr="0067516F" w14:paraId="02E6DA2C" w14:textId="4978BBC7" w:rsidTr="0067516F">
        <w:tc>
          <w:tcPr>
            <w:tcW w:w="1413" w:type="dxa"/>
          </w:tcPr>
          <w:p w14:paraId="3305F68E" w14:textId="107C0DB1" w:rsidR="00520B46" w:rsidRPr="0067516F" w:rsidRDefault="00520B46" w:rsidP="0067516F">
            <w:pPr>
              <w:spacing w:before="12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67516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GE GÜRTAN</w:t>
            </w:r>
          </w:p>
        </w:tc>
        <w:tc>
          <w:tcPr>
            <w:tcW w:w="992" w:type="dxa"/>
          </w:tcPr>
          <w:p w14:paraId="06D0655B" w14:textId="2E239BA6" w:rsidR="00520B46" w:rsidRPr="0067516F" w:rsidRDefault="008C06C1" w:rsidP="00520B46">
            <w:pPr>
              <w:shd w:val="clear" w:color="auto" w:fill="FFFFFF"/>
              <w:rPr>
                <w:rFonts w:ascii="Times New Roman" w:hAnsi="Times New Roman" w:cs="Times New Roman"/>
                <w:color w:val="222222"/>
                <w:sz w:val="18"/>
                <w:szCs w:val="18"/>
                <w:lang w:val="tr-TR"/>
              </w:rPr>
            </w:pPr>
            <w:hyperlink r:id="rId21" w:tgtFrame="_blank" w:history="1">
              <w:r w:rsidR="00520B46" w:rsidRPr="0067516F">
                <w:rPr>
                  <w:rStyle w:val="Hyperlink"/>
                  <w:rFonts w:ascii="Times New Roman" w:hAnsi="Times New Roman" w:cs="Times New Roman"/>
                  <w:color w:val="1155CC"/>
                  <w:sz w:val="18"/>
                  <w:szCs w:val="18"/>
                </w:rPr>
                <w:t>acogalakte@gmail.com</w:t>
              </w:r>
            </w:hyperlink>
          </w:p>
        </w:tc>
        <w:tc>
          <w:tcPr>
            <w:tcW w:w="1418" w:type="dxa"/>
          </w:tcPr>
          <w:p w14:paraId="03CCF747" w14:textId="761B4D23" w:rsidR="00520B46" w:rsidRPr="0067516F" w:rsidRDefault="008C06C1" w:rsidP="00520B46">
            <w:pPr>
              <w:shd w:val="clear" w:color="auto" w:fill="FFFFFF"/>
              <w:rPr>
                <w:rFonts w:ascii="Times New Roman" w:hAnsi="Times New Roman" w:cs="Times New Roman"/>
                <w:color w:val="222222"/>
                <w:sz w:val="18"/>
                <w:szCs w:val="18"/>
                <w:lang w:val="tr-TR"/>
              </w:rPr>
            </w:pPr>
            <w:hyperlink r:id="rId22" w:tgtFrame="_blank" w:history="1">
              <w:r w:rsidR="00520B46" w:rsidRPr="0067516F">
                <w:rPr>
                  <w:rStyle w:val="Hyperlink"/>
                  <w:rFonts w:ascii="Times New Roman" w:hAnsi="Times New Roman" w:cs="Times New Roman"/>
                  <w:color w:val="1155CC"/>
                  <w:sz w:val="18"/>
                  <w:szCs w:val="18"/>
                </w:rPr>
                <w:t>https://meet.google.com/dug-ueqx-wws</w:t>
              </w:r>
            </w:hyperlink>
          </w:p>
        </w:tc>
        <w:tc>
          <w:tcPr>
            <w:tcW w:w="1984" w:type="dxa"/>
          </w:tcPr>
          <w:p w14:paraId="69372081" w14:textId="034EBEDB" w:rsidR="00520B46" w:rsidRPr="0067516F" w:rsidRDefault="00520B46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MEZUN ÖĞRENCİ</w:t>
            </w:r>
          </w:p>
        </w:tc>
        <w:tc>
          <w:tcPr>
            <w:tcW w:w="1559" w:type="dxa"/>
          </w:tcPr>
          <w:p w14:paraId="07DC2E54" w14:textId="77777777" w:rsidR="00520B46" w:rsidRPr="0067516F" w:rsidRDefault="00520B46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1696" w:type="dxa"/>
          </w:tcPr>
          <w:p w14:paraId="37C88E3F" w14:textId="25B0B9FF" w:rsidR="00520B46" w:rsidRPr="0067516F" w:rsidRDefault="00520B46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</w:tr>
      <w:tr w:rsidR="0067516F" w:rsidRPr="0067516F" w14:paraId="0DCB52E5" w14:textId="2405CF45" w:rsidTr="0067516F">
        <w:tc>
          <w:tcPr>
            <w:tcW w:w="1413" w:type="dxa"/>
          </w:tcPr>
          <w:p w14:paraId="1DE0148A" w14:textId="59DEFB79" w:rsidR="00520B46" w:rsidRPr="0067516F" w:rsidRDefault="00520B46" w:rsidP="0067516F">
            <w:pPr>
              <w:spacing w:before="12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67516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CEM NUR DUMAN</w:t>
            </w:r>
          </w:p>
        </w:tc>
        <w:tc>
          <w:tcPr>
            <w:tcW w:w="992" w:type="dxa"/>
          </w:tcPr>
          <w:p w14:paraId="3880C754" w14:textId="0E0CBCA1" w:rsidR="00520B46" w:rsidRPr="0067516F" w:rsidRDefault="008C06C1" w:rsidP="00520B46">
            <w:pPr>
              <w:shd w:val="clear" w:color="auto" w:fill="FFFFFF"/>
              <w:rPr>
                <w:rFonts w:ascii="Times New Roman" w:hAnsi="Times New Roman" w:cs="Times New Roman"/>
                <w:color w:val="222222"/>
                <w:sz w:val="18"/>
                <w:szCs w:val="18"/>
                <w:lang w:val="tr-TR"/>
              </w:rPr>
            </w:pPr>
            <w:hyperlink r:id="rId23" w:tgtFrame="_blank" w:history="1">
              <w:r w:rsidR="00520B46" w:rsidRPr="0067516F">
                <w:rPr>
                  <w:rStyle w:val="Hyperlink"/>
                  <w:rFonts w:ascii="Times New Roman" w:hAnsi="Times New Roman" w:cs="Times New Roman"/>
                  <w:color w:val="1155CC"/>
                  <w:sz w:val="18"/>
                  <w:szCs w:val="18"/>
                </w:rPr>
                <w:t>ecemnur.duman@std.yeditepe.edu.tr</w:t>
              </w:r>
            </w:hyperlink>
          </w:p>
        </w:tc>
        <w:tc>
          <w:tcPr>
            <w:tcW w:w="1418" w:type="dxa"/>
          </w:tcPr>
          <w:p w14:paraId="3F6BA926" w14:textId="287C0AE3" w:rsidR="00520B46" w:rsidRPr="0067516F" w:rsidRDefault="008C06C1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hyperlink r:id="rId24" w:tgtFrame="_blank" w:history="1">
              <w:r w:rsidR="00520B46" w:rsidRPr="0067516F">
                <w:rPr>
                  <w:rStyle w:val="Hyperlink"/>
                  <w:rFonts w:ascii="Times New Roman" w:hAnsi="Times New Roman" w:cs="Times New Roman"/>
                  <w:sz w:val="18"/>
                  <w:szCs w:val="18"/>
                  <w:lang w:val="tr-TR"/>
                </w:rPr>
                <w:t>https://meet.google.com/pwv-fqwz-wng</w:t>
              </w:r>
            </w:hyperlink>
          </w:p>
        </w:tc>
        <w:tc>
          <w:tcPr>
            <w:tcW w:w="1984" w:type="dxa"/>
          </w:tcPr>
          <w:p w14:paraId="2044E329" w14:textId="1E9A57B8" w:rsidR="00520B46" w:rsidRPr="0067516F" w:rsidRDefault="00520B46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AKTİF ÖĞRENCİ</w:t>
            </w:r>
          </w:p>
        </w:tc>
        <w:tc>
          <w:tcPr>
            <w:tcW w:w="1559" w:type="dxa"/>
          </w:tcPr>
          <w:p w14:paraId="3E1A5B73" w14:textId="77777777" w:rsidR="00520B46" w:rsidRPr="0067516F" w:rsidRDefault="00520B46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1696" w:type="dxa"/>
          </w:tcPr>
          <w:p w14:paraId="0DED4F61" w14:textId="24E9F2F5" w:rsidR="00520B46" w:rsidRPr="0067516F" w:rsidRDefault="00520B46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</w:tr>
      <w:tr w:rsidR="0067516F" w:rsidRPr="0067516F" w14:paraId="3A5F4EA1" w14:textId="640AF063" w:rsidTr="0067516F">
        <w:tc>
          <w:tcPr>
            <w:tcW w:w="1413" w:type="dxa"/>
          </w:tcPr>
          <w:p w14:paraId="31A66D2D" w14:textId="1854CF71" w:rsidR="00520B46" w:rsidRPr="0067516F" w:rsidRDefault="00520B46" w:rsidP="0067516F">
            <w:pPr>
              <w:spacing w:before="12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67516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Lİ MERT TURAÇLAR</w:t>
            </w:r>
          </w:p>
        </w:tc>
        <w:tc>
          <w:tcPr>
            <w:tcW w:w="992" w:type="dxa"/>
          </w:tcPr>
          <w:p w14:paraId="58B71876" w14:textId="1AC7BFE4" w:rsidR="00520B46" w:rsidRPr="0067516F" w:rsidRDefault="008C06C1" w:rsidP="00520B46">
            <w:pPr>
              <w:shd w:val="clear" w:color="auto" w:fill="FFFFFF"/>
              <w:rPr>
                <w:rFonts w:ascii="Times New Roman" w:hAnsi="Times New Roman" w:cs="Times New Roman"/>
                <w:color w:val="222222"/>
                <w:sz w:val="18"/>
                <w:szCs w:val="18"/>
                <w:lang w:val="tr-TR"/>
              </w:rPr>
            </w:pPr>
            <w:hyperlink r:id="rId25" w:history="1">
              <w:r w:rsidR="00520B46" w:rsidRPr="0067516F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alimert.turaclar@std.yeditepe.edu.tr</w:t>
              </w:r>
            </w:hyperlink>
            <w:r w:rsidR="00520B46" w:rsidRPr="0067516F">
              <w:rPr>
                <w:rFonts w:ascii="Times New Roman" w:hAnsi="Times New Roman" w:cs="Times New Roman"/>
                <w:color w:val="222222"/>
                <w:sz w:val="18"/>
                <w:szCs w:val="18"/>
              </w:rPr>
              <w:t> </w:t>
            </w:r>
          </w:p>
        </w:tc>
        <w:tc>
          <w:tcPr>
            <w:tcW w:w="1418" w:type="dxa"/>
          </w:tcPr>
          <w:p w14:paraId="03323ACA" w14:textId="501DE411" w:rsidR="00520B46" w:rsidRPr="0067516F" w:rsidRDefault="008C06C1" w:rsidP="00520B46">
            <w:pPr>
              <w:shd w:val="clear" w:color="auto" w:fill="FFFFFF"/>
              <w:rPr>
                <w:rFonts w:ascii="Times New Roman" w:hAnsi="Times New Roman" w:cs="Times New Roman"/>
                <w:color w:val="222222"/>
                <w:spacing w:val="3"/>
                <w:sz w:val="18"/>
                <w:szCs w:val="18"/>
                <w:lang w:val="tr-TR"/>
              </w:rPr>
            </w:pPr>
            <w:hyperlink r:id="rId26" w:tgtFrame="_blank" w:history="1">
              <w:r w:rsidR="00520B46" w:rsidRPr="0067516F">
                <w:rPr>
                  <w:rStyle w:val="Hyperlink"/>
                  <w:rFonts w:ascii="Times New Roman" w:hAnsi="Times New Roman" w:cs="Times New Roman"/>
                  <w:color w:val="1155CC"/>
                  <w:spacing w:val="3"/>
                  <w:sz w:val="18"/>
                  <w:szCs w:val="18"/>
                </w:rPr>
                <w:t>meet.google.com/</w:t>
              </w:r>
              <w:proofErr w:type="spellStart"/>
              <w:r w:rsidR="00520B46" w:rsidRPr="0067516F">
                <w:rPr>
                  <w:rStyle w:val="Hyperlink"/>
                  <w:rFonts w:ascii="Times New Roman" w:hAnsi="Times New Roman" w:cs="Times New Roman"/>
                  <w:color w:val="1155CC"/>
                  <w:spacing w:val="3"/>
                  <w:sz w:val="18"/>
                  <w:szCs w:val="18"/>
                </w:rPr>
                <w:t>rfz</w:t>
              </w:r>
              <w:proofErr w:type="spellEnd"/>
              <w:r w:rsidR="00520B46" w:rsidRPr="0067516F">
                <w:rPr>
                  <w:rStyle w:val="Hyperlink"/>
                  <w:rFonts w:ascii="Times New Roman" w:hAnsi="Times New Roman" w:cs="Times New Roman"/>
                  <w:color w:val="1155CC"/>
                  <w:spacing w:val="3"/>
                  <w:sz w:val="18"/>
                  <w:szCs w:val="18"/>
                </w:rPr>
                <w:t>-</w:t>
              </w:r>
              <w:proofErr w:type="spellStart"/>
              <w:r w:rsidR="00520B46" w:rsidRPr="0067516F">
                <w:rPr>
                  <w:rStyle w:val="Hyperlink"/>
                  <w:rFonts w:ascii="Times New Roman" w:hAnsi="Times New Roman" w:cs="Times New Roman"/>
                  <w:color w:val="1155CC"/>
                  <w:spacing w:val="3"/>
                  <w:sz w:val="18"/>
                  <w:szCs w:val="18"/>
                </w:rPr>
                <w:t>ydfm</w:t>
              </w:r>
              <w:proofErr w:type="spellEnd"/>
              <w:r w:rsidR="00520B46" w:rsidRPr="0067516F">
                <w:rPr>
                  <w:rStyle w:val="Hyperlink"/>
                  <w:rFonts w:ascii="Times New Roman" w:hAnsi="Times New Roman" w:cs="Times New Roman"/>
                  <w:color w:val="1155CC"/>
                  <w:spacing w:val="3"/>
                  <w:sz w:val="18"/>
                  <w:szCs w:val="18"/>
                </w:rPr>
                <w:t>-git</w:t>
              </w:r>
            </w:hyperlink>
          </w:p>
        </w:tc>
        <w:tc>
          <w:tcPr>
            <w:tcW w:w="1984" w:type="dxa"/>
          </w:tcPr>
          <w:p w14:paraId="39061BA5" w14:textId="3B43E143" w:rsidR="00520B46" w:rsidRPr="0067516F" w:rsidRDefault="00520B46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AKTİF ÖĞRENCİ</w:t>
            </w:r>
          </w:p>
        </w:tc>
        <w:tc>
          <w:tcPr>
            <w:tcW w:w="1559" w:type="dxa"/>
          </w:tcPr>
          <w:p w14:paraId="07392849" w14:textId="77777777" w:rsidR="00520B46" w:rsidRPr="0067516F" w:rsidRDefault="00520B46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1696" w:type="dxa"/>
          </w:tcPr>
          <w:p w14:paraId="12B4EFFE" w14:textId="14331855" w:rsidR="00520B46" w:rsidRPr="0067516F" w:rsidRDefault="00520B46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</w:tr>
      <w:tr w:rsidR="0067516F" w:rsidRPr="0067516F" w14:paraId="3276C889" w14:textId="42679793" w:rsidTr="0067516F">
        <w:tc>
          <w:tcPr>
            <w:tcW w:w="1413" w:type="dxa"/>
          </w:tcPr>
          <w:p w14:paraId="2DD9AA81" w14:textId="0C9020F3" w:rsidR="00520B46" w:rsidRPr="0067516F" w:rsidRDefault="00520B46" w:rsidP="0067516F">
            <w:pPr>
              <w:spacing w:before="12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67516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RVE AYTAÇ</w:t>
            </w:r>
          </w:p>
        </w:tc>
        <w:tc>
          <w:tcPr>
            <w:tcW w:w="992" w:type="dxa"/>
          </w:tcPr>
          <w:p w14:paraId="126ED0B6" w14:textId="19178488" w:rsidR="00520B46" w:rsidRPr="0067516F" w:rsidRDefault="008C06C1" w:rsidP="00520B46">
            <w:pPr>
              <w:shd w:val="clear" w:color="auto" w:fill="FFFFFF"/>
              <w:rPr>
                <w:rFonts w:ascii="Times New Roman" w:hAnsi="Times New Roman" w:cs="Times New Roman"/>
                <w:color w:val="222222"/>
                <w:sz w:val="18"/>
                <w:szCs w:val="18"/>
                <w:lang w:val="tr-TR"/>
              </w:rPr>
            </w:pPr>
            <w:hyperlink r:id="rId27" w:tgtFrame="_blank" w:history="1">
              <w:r w:rsidR="00520B46" w:rsidRPr="0067516F">
                <w:rPr>
                  <w:rStyle w:val="Hyperlink"/>
                  <w:rFonts w:ascii="Times New Roman" w:hAnsi="Times New Roman" w:cs="Times New Roman"/>
                  <w:color w:val="1155CC"/>
                  <w:sz w:val="18"/>
                  <w:szCs w:val="18"/>
                </w:rPr>
                <w:t>merve.aytac@std.yeditepe.edu.tr</w:t>
              </w:r>
            </w:hyperlink>
          </w:p>
        </w:tc>
        <w:tc>
          <w:tcPr>
            <w:tcW w:w="1418" w:type="dxa"/>
          </w:tcPr>
          <w:p w14:paraId="40499249" w14:textId="7A3ADD40" w:rsidR="00520B46" w:rsidRPr="0067516F" w:rsidRDefault="008C06C1" w:rsidP="00520B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hyperlink r:id="rId28" w:tgtFrame="_blank" w:history="1">
              <w:r w:rsidR="00520B46" w:rsidRPr="0067516F">
                <w:rPr>
                  <w:rStyle w:val="Hyperlink"/>
                  <w:rFonts w:ascii="Times New Roman" w:hAnsi="Times New Roman" w:cs="Times New Roman"/>
                  <w:color w:val="1155CC"/>
                  <w:sz w:val="18"/>
                  <w:szCs w:val="18"/>
                </w:rPr>
                <w:t>https://meet.google.com/yiv-foqg-jgh</w:t>
              </w:r>
            </w:hyperlink>
          </w:p>
        </w:tc>
        <w:tc>
          <w:tcPr>
            <w:tcW w:w="1984" w:type="dxa"/>
          </w:tcPr>
          <w:p w14:paraId="617DCEE3" w14:textId="74C698CD" w:rsidR="00520B46" w:rsidRPr="0067516F" w:rsidRDefault="00520B46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67516F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AKTİF ÖĞRENCİ</w:t>
            </w:r>
          </w:p>
        </w:tc>
        <w:tc>
          <w:tcPr>
            <w:tcW w:w="1559" w:type="dxa"/>
          </w:tcPr>
          <w:p w14:paraId="291F016F" w14:textId="77777777" w:rsidR="00520B46" w:rsidRPr="0067516F" w:rsidRDefault="00520B46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1696" w:type="dxa"/>
          </w:tcPr>
          <w:p w14:paraId="1B2EB400" w14:textId="36CB1CDC" w:rsidR="00520B46" w:rsidRPr="0067516F" w:rsidRDefault="00520B46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</w:tr>
      <w:tr w:rsidR="001E42F4" w:rsidRPr="0067516F" w14:paraId="680BB83C" w14:textId="77777777" w:rsidTr="0067516F">
        <w:tc>
          <w:tcPr>
            <w:tcW w:w="1413" w:type="dxa"/>
          </w:tcPr>
          <w:p w14:paraId="02CEA568" w14:textId="2AB2BA2C" w:rsidR="001E42F4" w:rsidRPr="0067516F" w:rsidRDefault="001E42F4" w:rsidP="0067516F">
            <w:pPr>
              <w:spacing w:before="12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TA ÖZMAT</w:t>
            </w:r>
          </w:p>
        </w:tc>
        <w:tc>
          <w:tcPr>
            <w:tcW w:w="992" w:type="dxa"/>
          </w:tcPr>
          <w:p w14:paraId="4CAC37B6" w14:textId="0F30897A" w:rsidR="001E42F4" w:rsidRPr="001E42F4" w:rsidRDefault="008C06C1" w:rsidP="00520B46">
            <w:pPr>
              <w:shd w:val="clear" w:color="auto" w:fill="FFFFFF"/>
              <w:rPr>
                <w:sz w:val="18"/>
                <w:szCs w:val="18"/>
              </w:rPr>
            </w:pPr>
            <w:hyperlink r:id="rId29" w:tgtFrame="_blank" w:history="1">
              <w:r w:rsidR="001E42F4" w:rsidRPr="001E42F4">
                <w:rPr>
                  <w:rStyle w:val="Hyperlink"/>
                  <w:rFonts w:ascii="Arial" w:hAnsi="Arial" w:cs="Arial"/>
                  <w:color w:val="1155CC"/>
                  <w:sz w:val="18"/>
                  <w:szCs w:val="18"/>
                  <w:shd w:val="clear" w:color="auto" w:fill="FFFFFF"/>
                </w:rPr>
                <w:t>ta.ozmat@std.yeditepe.edu.tr</w:t>
              </w:r>
            </w:hyperlink>
          </w:p>
        </w:tc>
        <w:tc>
          <w:tcPr>
            <w:tcW w:w="1418" w:type="dxa"/>
          </w:tcPr>
          <w:p w14:paraId="05E219B4" w14:textId="513C3CB4" w:rsidR="001E42F4" w:rsidRPr="001E42F4" w:rsidRDefault="008C06C1" w:rsidP="00520B46">
            <w:pPr>
              <w:rPr>
                <w:sz w:val="18"/>
                <w:szCs w:val="18"/>
              </w:rPr>
            </w:pPr>
            <w:hyperlink r:id="rId30" w:tgtFrame="_blank" w:history="1">
              <w:r w:rsidR="001E42F4" w:rsidRPr="001E42F4">
                <w:rPr>
                  <w:rStyle w:val="Hyperlink"/>
                  <w:rFonts w:ascii="Roboto" w:hAnsi="Roboto"/>
                  <w:color w:val="1155CC"/>
                  <w:spacing w:val="3"/>
                  <w:sz w:val="18"/>
                  <w:szCs w:val="18"/>
                  <w:shd w:val="clear" w:color="auto" w:fill="FFFFFF"/>
                </w:rPr>
                <w:t>meet.google.com/</w:t>
              </w:r>
              <w:proofErr w:type="spellStart"/>
              <w:r w:rsidR="001E42F4" w:rsidRPr="001E42F4">
                <w:rPr>
                  <w:rStyle w:val="Hyperlink"/>
                  <w:rFonts w:ascii="Roboto" w:hAnsi="Roboto"/>
                  <w:color w:val="1155CC"/>
                  <w:spacing w:val="3"/>
                  <w:sz w:val="18"/>
                  <w:szCs w:val="18"/>
                  <w:shd w:val="clear" w:color="auto" w:fill="FFFFFF"/>
                </w:rPr>
                <w:t>dws</w:t>
              </w:r>
              <w:proofErr w:type="spellEnd"/>
              <w:r w:rsidR="001E42F4" w:rsidRPr="001E42F4">
                <w:rPr>
                  <w:rStyle w:val="Hyperlink"/>
                  <w:rFonts w:ascii="Roboto" w:hAnsi="Roboto"/>
                  <w:color w:val="1155CC"/>
                  <w:spacing w:val="3"/>
                  <w:sz w:val="18"/>
                  <w:szCs w:val="18"/>
                  <w:shd w:val="clear" w:color="auto" w:fill="FFFFFF"/>
                </w:rPr>
                <w:t>-</w:t>
              </w:r>
              <w:proofErr w:type="spellStart"/>
              <w:r w:rsidR="001E42F4" w:rsidRPr="001E42F4">
                <w:rPr>
                  <w:rStyle w:val="Hyperlink"/>
                  <w:rFonts w:ascii="Roboto" w:hAnsi="Roboto"/>
                  <w:color w:val="1155CC"/>
                  <w:spacing w:val="3"/>
                  <w:sz w:val="18"/>
                  <w:szCs w:val="18"/>
                  <w:shd w:val="clear" w:color="auto" w:fill="FFFFFF"/>
                </w:rPr>
                <w:t>pjpn</w:t>
              </w:r>
              <w:proofErr w:type="spellEnd"/>
              <w:r w:rsidR="001E42F4" w:rsidRPr="001E42F4">
                <w:rPr>
                  <w:rStyle w:val="Hyperlink"/>
                  <w:rFonts w:ascii="Roboto" w:hAnsi="Roboto"/>
                  <w:color w:val="1155CC"/>
                  <w:spacing w:val="3"/>
                  <w:sz w:val="18"/>
                  <w:szCs w:val="18"/>
                  <w:shd w:val="clear" w:color="auto" w:fill="FFFFFF"/>
                </w:rPr>
                <w:t>-vas</w:t>
              </w:r>
            </w:hyperlink>
          </w:p>
        </w:tc>
        <w:tc>
          <w:tcPr>
            <w:tcW w:w="1984" w:type="dxa"/>
          </w:tcPr>
          <w:p w14:paraId="4E00D4D3" w14:textId="02D9156A" w:rsidR="001E42F4" w:rsidRPr="0067516F" w:rsidRDefault="001E42F4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MEZUN ÖĞRENCİ</w:t>
            </w:r>
          </w:p>
        </w:tc>
        <w:tc>
          <w:tcPr>
            <w:tcW w:w="1559" w:type="dxa"/>
          </w:tcPr>
          <w:p w14:paraId="10F1729B" w14:textId="77777777" w:rsidR="001E42F4" w:rsidRPr="0067516F" w:rsidRDefault="001E42F4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1696" w:type="dxa"/>
          </w:tcPr>
          <w:p w14:paraId="19C65085" w14:textId="77777777" w:rsidR="001E42F4" w:rsidRPr="0067516F" w:rsidRDefault="001E42F4" w:rsidP="00520B46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</w:tr>
    </w:tbl>
    <w:p w14:paraId="05470768" w14:textId="77777777" w:rsidR="00595AD5" w:rsidRDefault="00595AD5"/>
    <w:sectPr w:rsidR="00595AD5" w:rsidSect="00FC0A3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MzY3MzQxMrIwNTZV0lEKTi0uzszPAykwrAUAKlX/PywAAAA="/>
  </w:docVars>
  <w:rsids>
    <w:rsidRoot w:val="00F377AE"/>
    <w:rsid w:val="001E42F4"/>
    <w:rsid w:val="002D11D5"/>
    <w:rsid w:val="00520B46"/>
    <w:rsid w:val="00595AD5"/>
    <w:rsid w:val="005C7005"/>
    <w:rsid w:val="0067516F"/>
    <w:rsid w:val="006C4F37"/>
    <w:rsid w:val="00703112"/>
    <w:rsid w:val="0085565C"/>
    <w:rsid w:val="008C06C1"/>
    <w:rsid w:val="00945C3E"/>
    <w:rsid w:val="00A81FD4"/>
    <w:rsid w:val="00B56262"/>
    <w:rsid w:val="00DA32F6"/>
    <w:rsid w:val="00EB17DC"/>
    <w:rsid w:val="00F377AE"/>
    <w:rsid w:val="00F5089A"/>
    <w:rsid w:val="00FC0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D75103"/>
  <w15:chartTrackingRefBased/>
  <w15:docId w15:val="{A84A3ADD-5B99-4454-876B-9A49F3976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2">
    <w:name w:val="heading 2"/>
    <w:basedOn w:val="Normal"/>
    <w:link w:val="Heading2Char"/>
    <w:uiPriority w:val="9"/>
    <w:qFormat/>
    <w:rsid w:val="00DA32F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81FD4"/>
    <w:rPr>
      <w:color w:val="0563C1"/>
      <w:u w:val="single"/>
    </w:rPr>
  </w:style>
  <w:style w:type="table" w:styleId="TableGrid">
    <w:name w:val="Table Grid"/>
    <w:basedOn w:val="TableNormal"/>
    <w:uiPriority w:val="39"/>
    <w:rsid w:val="00A81F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45C3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DA32F6"/>
    <w:rPr>
      <w:rFonts w:ascii="Times New Roman" w:eastAsia="Times New Roman" w:hAnsi="Times New Roman" w:cs="Times New Roman"/>
      <w:b/>
      <w:bCs/>
      <w:sz w:val="36"/>
      <w:szCs w:val="36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8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66871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5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048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570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18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4527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37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83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200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94359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8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704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105309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4781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262881">
                              <w:blockQuote w:val="1"/>
                              <w:marLeft w:val="96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6" w:color="CCCCCC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24419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7417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8021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78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1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5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8696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43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2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8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5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5001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1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52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07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9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511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301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366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0055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83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09203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64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059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9140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20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525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9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0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36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2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3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46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74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9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296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656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63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5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142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877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9061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19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186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303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678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0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2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2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8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73957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08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4374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498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3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hyperlink" Target="about:blank" TargetMode="External"/><Relationship Id="rId18" Type="http://schemas.openxmlformats.org/officeDocument/2006/relationships/hyperlink" Target="https://meet.google.com/mme-gdop-pwd" TargetMode="External"/><Relationship Id="rId26" Type="http://schemas.openxmlformats.org/officeDocument/2006/relationships/hyperlink" Target="about:blank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about:blank" TargetMode="External"/><Relationship Id="rId7" Type="http://schemas.openxmlformats.org/officeDocument/2006/relationships/hyperlink" Target="https://meet.google.com/mme-gdop-pwd" TargetMode="External"/><Relationship Id="rId12" Type="http://schemas.openxmlformats.org/officeDocument/2006/relationships/hyperlink" Target="https://meet.google.com/mme-gdop-pwd" TargetMode="External"/><Relationship Id="rId17" Type="http://schemas.openxmlformats.org/officeDocument/2006/relationships/hyperlink" Target="about:blank" TargetMode="External"/><Relationship Id="rId25" Type="http://schemas.openxmlformats.org/officeDocument/2006/relationships/hyperlink" Target="about:blank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meet.google.com/mme-gdop-pwd" TargetMode="External"/><Relationship Id="rId20" Type="http://schemas.openxmlformats.org/officeDocument/2006/relationships/hyperlink" Target="https://meet.google.com/mme-gdop-pwd" TargetMode="External"/><Relationship Id="rId29" Type="http://schemas.openxmlformats.org/officeDocument/2006/relationships/hyperlink" Target="mailto:ata.ozmat@std.yeditepe.edu.tr" TargetMode="External"/><Relationship Id="rId1" Type="http://schemas.openxmlformats.org/officeDocument/2006/relationships/styles" Target="styles.xml"/><Relationship Id="rId6" Type="http://schemas.openxmlformats.org/officeDocument/2006/relationships/hyperlink" Target="about:blank" TargetMode="External"/><Relationship Id="rId11" Type="http://schemas.openxmlformats.org/officeDocument/2006/relationships/hyperlink" Target="about:blank" TargetMode="External"/><Relationship Id="rId24" Type="http://schemas.openxmlformats.org/officeDocument/2006/relationships/hyperlink" Target="about:blank" TargetMode="External"/><Relationship Id="rId32" Type="http://schemas.openxmlformats.org/officeDocument/2006/relationships/theme" Target="theme/theme1.xml"/><Relationship Id="rId5" Type="http://schemas.openxmlformats.org/officeDocument/2006/relationships/hyperlink" Target="https://meet.google.com/mme-gdop-pwd" TargetMode="External"/><Relationship Id="rId15" Type="http://schemas.openxmlformats.org/officeDocument/2006/relationships/hyperlink" Target="about:blank" TargetMode="External"/><Relationship Id="rId23" Type="http://schemas.openxmlformats.org/officeDocument/2006/relationships/hyperlink" Target="about:blank" TargetMode="External"/><Relationship Id="rId28" Type="http://schemas.openxmlformats.org/officeDocument/2006/relationships/hyperlink" Target="about:blank" TargetMode="External"/><Relationship Id="rId10" Type="http://schemas.openxmlformats.org/officeDocument/2006/relationships/hyperlink" Target="about:blank" TargetMode="External"/><Relationship Id="rId19" Type="http://schemas.openxmlformats.org/officeDocument/2006/relationships/hyperlink" Target="about:blank" TargetMode="External"/><Relationship Id="rId31" Type="http://schemas.openxmlformats.org/officeDocument/2006/relationships/fontTable" Target="fontTable.xml"/><Relationship Id="rId4" Type="http://schemas.openxmlformats.org/officeDocument/2006/relationships/hyperlink" Target="about:blank" TargetMode="External"/><Relationship Id="rId9" Type="http://schemas.openxmlformats.org/officeDocument/2006/relationships/hyperlink" Target="https://meet.google.com/mme-gdop-pwd" TargetMode="External"/><Relationship Id="rId14" Type="http://schemas.openxmlformats.org/officeDocument/2006/relationships/hyperlink" Target="https://meet.google.com/mme-gdop-pwd" TargetMode="External"/><Relationship Id="rId22" Type="http://schemas.openxmlformats.org/officeDocument/2006/relationships/hyperlink" Target="about:blank" TargetMode="External"/><Relationship Id="rId27" Type="http://schemas.openxmlformats.org/officeDocument/2006/relationships/hyperlink" Target="about:blank" TargetMode="External"/><Relationship Id="rId30" Type="http://schemas.openxmlformats.org/officeDocument/2006/relationships/hyperlink" Target="http://meet.google.com/dws-pjpn-vas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79</Words>
  <Characters>3304</Characters>
  <Application>Microsoft Office Word</Application>
  <DocSecurity>0</DocSecurity>
  <Lines>27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tuğrul Demir</dc:creator>
  <cp:keywords/>
  <dc:description/>
  <cp:lastModifiedBy>mehmet k. torun</cp:lastModifiedBy>
  <cp:revision>3</cp:revision>
  <dcterms:created xsi:type="dcterms:W3CDTF">2021-08-02T12:07:00Z</dcterms:created>
  <dcterms:modified xsi:type="dcterms:W3CDTF">2021-08-03T11:30:00Z</dcterms:modified>
</cp:coreProperties>
</file>